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0658F2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0658F2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40506B40" w:rsidR="009603DA" w:rsidRPr="008174F1" w:rsidRDefault="000658F2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</w:t>
          </w:r>
          <w:r w:rsidR="00843E9D">
            <w:rPr>
              <w:b/>
              <w:caps/>
              <w:color w:val="000000" w:themeColor="text1"/>
              <w:sz w:val="72"/>
              <w:szCs w:val="72"/>
            </w:rPr>
            <w:t>7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0658F2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0658F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0658F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0658F2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0658F2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0658F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0658F2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0658F2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0658F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0658F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0658F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0658F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5B82519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47D4B">
              <w:rPr>
                <w:color w:val="000000"/>
              </w:rPr>
              <w:t xml:space="preserve">coding UI </w:t>
            </w:r>
            <w:r w:rsidR="00843E9D">
              <w:rPr>
                <w:color w:val="000000"/>
              </w:rPr>
              <w:t>and API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222BE52" w:rsidR="00AD7FD3" w:rsidRDefault="00CB4D81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5D83A185" w:rsidR="00AD7FD3" w:rsidRDefault="000A2E8A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F603B42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843E9D">
              <w:rPr>
                <w:color w:val="000000" w:themeColor="text1"/>
                <w:szCs w:val="22"/>
              </w:rPr>
              <w:t>search function</w:t>
            </w:r>
          </w:p>
          <w:p w14:paraId="4F6DFC4F" w14:textId="7E9B258E" w:rsidR="004B14CE" w:rsidRPr="001B615C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7BF4F738" w14:textId="58B57EEE" w:rsidR="00B23FBA" w:rsidRDefault="008A083F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mpleted to run</w:t>
      </w:r>
      <w:r w:rsidR="00426A6D">
        <w:rPr>
          <w:color w:val="000000"/>
        </w:rPr>
        <w:t xml:space="preserve"> predict stock price script</w:t>
      </w:r>
      <w:r>
        <w:rPr>
          <w:color w:val="000000"/>
        </w:rPr>
        <w:t xml:space="preserve"> automatically</w:t>
      </w:r>
      <w:r w:rsidR="00D22DD9">
        <w:rPr>
          <w:color w:val="000000"/>
        </w:rPr>
        <w:t xml:space="preserve">. </w:t>
      </w:r>
    </w:p>
    <w:p w14:paraId="6592DEE7" w14:textId="18FFD512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to </w:t>
      </w:r>
      <w:r>
        <w:rPr>
          <w:color w:val="000000"/>
        </w:rPr>
        <w:t xml:space="preserve">connect to </w:t>
      </w:r>
      <w:r w:rsidR="00A720E5">
        <w:rPr>
          <w:color w:val="000000"/>
        </w:rPr>
        <w:t>M</w:t>
      </w:r>
      <w:r>
        <w:rPr>
          <w:color w:val="000000"/>
        </w:rPr>
        <w:t xml:space="preserve">ongoDB. </w:t>
      </w:r>
    </w:p>
    <w:p w14:paraId="299DC2E5" w14:textId="34F4D9F7" w:rsidR="003D5371" w:rsidRP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432519">
        <w:rPr>
          <w:color w:val="000000"/>
        </w:rPr>
        <w:t>chart page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9F6380F" w:rsidR="00E34A60" w:rsidRDefault="00FD0B4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6F44703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 </w:t>
            </w:r>
            <w:r w:rsidR="002B09D2">
              <w:rPr>
                <w:color w:val="0F2147"/>
              </w:rPr>
              <w:t>DD130</w:t>
            </w:r>
            <w:r w:rsidR="00123BEE">
              <w:rPr>
                <w:color w:val="0F2147"/>
              </w:rPr>
              <w:t xml:space="preserve"> </w:t>
            </w:r>
            <w:r w:rsidR="00BE3064">
              <w:rPr>
                <w:color w:val="0F2147"/>
              </w:rPr>
              <w:t>document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124B8732" w:rsidR="00980464" w:rsidRDefault="000359EB" w:rsidP="001936BA">
      <w:pPr>
        <w:pStyle w:val="ListParagraph"/>
        <w:numPr>
          <w:ilvl w:val="0"/>
          <w:numId w:val="16"/>
        </w:numPr>
      </w:pPr>
      <w:r>
        <w:t xml:space="preserve">Continue </w:t>
      </w:r>
      <w:r w:rsidR="00E20350">
        <w:t xml:space="preserve">implementing API </w:t>
      </w:r>
    </w:p>
    <w:p w14:paraId="39F35BAC" w14:textId="25553C2D" w:rsidR="000359EB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74037ECA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63102D">
        <w:rPr>
          <w:color w:val="000000"/>
        </w:rPr>
        <w:t>March</w:t>
      </w:r>
      <w:r w:rsidR="009B694C">
        <w:rPr>
          <w:color w:val="000000"/>
        </w:rPr>
        <w:t xml:space="preserve"> </w:t>
      </w:r>
      <w:r w:rsidR="00432519">
        <w:rPr>
          <w:color w:val="000000"/>
        </w:rPr>
        <w:t>10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EFF5F" w14:textId="77777777" w:rsidR="000658F2" w:rsidRDefault="000658F2">
      <w:pPr>
        <w:spacing w:after="0" w:line="240" w:lineRule="auto"/>
      </w:pPr>
      <w:r>
        <w:separator/>
      </w:r>
    </w:p>
  </w:endnote>
  <w:endnote w:type="continuationSeparator" w:id="0">
    <w:p w14:paraId="22321588" w14:textId="77777777" w:rsidR="000658F2" w:rsidRDefault="000658F2">
      <w:pPr>
        <w:spacing w:after="0" w:line="240" w:lineRule="auto"/>
      </w:pPr>
      <w:r>
        <w:continuationSeparator/>
      </w:r>
    </w:p>
  </w:endnote>
  <w:endnote w:type="continuationNotice" w:id="1">
    <w:p w14:paraId="5FD5B00D" w14:textId="77777777" w:rsidR="000658F2" w:rsidRDefault="000658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A08D9" w14:textId="77777777" w:rsidR="000658F2" w:rsidRDefault="000658F2">
      <w:pPr>
        <w:spacing w:after="0" w:line="240" w:lineRule="auto"/>
      </w:pPr>
      <w:r>
        <w:separator/>
      </w:r>
    </w:p>
  </w:footnote>
  <w:footnote w:type="continuationSeparator" w:id="0">
    <w:p w14:paraId="0BFA213B" w14:textId="77777777" w:rsidR="000658F2" w:rsidRDefault="000658F2">
      <w:pPr>
        <w:spacing w:after="0" w:line="240" w:lineRule="auto"/>
      </w:pPr>
      <w:r>
        <w:continuationSeparator/>
      </w:r>
    </w:p>
  </w:footnote>
  <w:footnote w:type="continuationNotice" w:id="1">
    <w:p w14:paraId="53B5F908" w14:textId="77777777" w:rsidR="000658F2" w:rsidRDefault="000658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2381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805CC3"/>
    <w:rsid w:val="00806868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4E7B"/>
    <w:rsid w:val="00980464"/>
    <w:rsid w:val="009816BB"/>
    <w:rsid w:val="009B11D6"/>
    <w:rsid w:val="009B694C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352F"/>
    <w:rsid w:val="00AA4C3A"/>
    <w:rsid w:val="00AB1073"/>
    <w:rsid w:val="00AB12F4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680"/>
    <w:rsid w:val="00F04C2C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C0401"/>
    <w:rsid w:val="002F33C8"/>
    <w:rsid w:val="003222AD"/>
    <w:rsid w:val="00382CB8"/>
    <w:rsid w:val="00424C17"/>
    <w:rsid w:val="0046799A"/>
    <w:rsid w:val="0058287C"/>
    <w:rsid w:val="00594E03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8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7</dc:title>
  <dc:subject/>
  <dc:creator>Nguyễn Vũ Anh Thư</dc:creator>
  <cp:keywords/>
  <cp:lastModifiedBy>thu nguyen</cp:lastModifiedBy>
  <cp:revision>349</cp:revision>
  <dcterms:created xsi:type="dcterms:W3CDTF">2021-10-30T16:09:00Z</dcterms:created>
  <dcterms:modified xsi:type="dcterms:W3CDTF">2022-03-12T02:1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